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2058A" w:rsidRDefault="00F2058A" w:rsidP="00F07907">
      <w:pPr>
        <w:jc w:val="center"/>
        <w:rPr>
          <w:color w:val="FF0000"/>
        </w:rPr>
      </w:pPr>
      <w:r>
        <w:rPr>
          <w:color w:val="FF0000"/>
        </w:rPr>
        <w:t>[DRAFT PRO-FORMA INVOICE]</w:t>
      </w:r>
    </w:p>
    <w:p w:rsidR="003364F2" w:rsidRPr="00A600D5" w:rsidRDefault="00F07907" w:rsidP="00F07907">
      <w:pPr>
        <w:jc w:val="center"/>
        <w:rPr>
          <w:color w:val="FF0000"/>
        </w:rPr>
      </w:pPr>
      <w:r w:rsidRPr="00A600D5">
        <w:rPr>
          <w:color w:val="FF0000"/>
        </w:rPr>
        <w:t>[COMPANY LETTERHEAD]</w:t>
      </w:r>
    </w:p>
    <w:p w:rsidR="00F07907" w:rsidRDefault="00F07907" w:rsidP="00F07907">
      <w:pPr>
        <w:jc w:val="center"/>
      </w:pPr>
      <w:r>
        <w:t>INVOICE</w:t>
      </w:r>
    </w:p>
    <w:p w:rsidR="00F07907" w:rsidRDefault="00F07907" w:rsidP="00F07907">
      <w:pPr>
        <w:jc w:val="center"/>
      </w:pPr>
      <w:r>
        <w:t>[date]</w:t>
      </w:r>
    </w:p>
    <w:p w:rsidR="00F07907" w:rsidRDefault="00F07907" w:rsidP="00F07907">
      <w:pPr>
        <w:jc w:val="both"/>
      </w:pPr>
      <w:r w:rsidRPr="00A600D5">
        <w:rPr>
          <w:color w:val="FF0000"/>
        </w:rPr>
        <w:t>[NAME OF COMPANY, and legal jurisdiction]</w:t>
      </w:r>
      <w:r>
        <w:t>, herein represented by</w:t>
      </w:r>
      <w:r w:rsidRPr="00292369">
        <w:t xml:space="preserve"> </w:t>
      </w:r>
      <w:r w:rsidRPr="00292369">
        <w:rPr>
          <w:color w:val="FF0000"/>
        </w:rPr>
        <w:t>[NAME OF SIGNATORY</w:t>
      </w:r>
      <w:r w:rsidR="00DC3CB7" w:rsidRPr="00292369">
        <w:rPr>
          <w:color w:val="FF0000"/>
        </w:rPr>
        <w:t xml:space="preserve"> and title</w:t>
      </w:r>
      <w:r w:rsidRPr="00292369">
        <w:rPr>
          <w:color w:val="FF0000"/>
        </w:rPr>
        <w:t>]</w:t>
      </w:r>
      <w:r w:rsidRPr="00292369">
        <w:t>,</w:t>
      </w:r>
      <w:r>
        <w:t xml:space="preserve"> </w:t>
      </w:r>
      <w:r w:rsidRPr="00E51EF8">
        <w:rPr>
          <w:noProof/>
          <w:u w:val="thick" w:color="28B473"/>
        </w:rPr>
        <w:t>hereby</w:t>
      </w:r>
      <w:r>
        <w:t xml:space="preserve"> offers the following </w:t>
      </w:r>
      <w:r w:rsidR="00962C06" w:rsidRPr="00E64014">
        <w:rPr>
          <w:noProof/>
        </w:rPr>
        <w:t>product</w:t>
      </w:r>
      <w:r w:rsidR="00E64014">
        <w:rPr>
          <w:noProof/>
        </w:rPr>
        <w:t>/</w:t>
      </w:r>
      <w:r w:rsidRPr="00E64014">
        <w:rPr>
          <w:noProof/>
        </w:rPr>
        <w:t>services</w:t>
      </w:r>
      <w:r w:rsidR="00962C06">
        <w:t xml:space="preserve"> </w:t>
      </w:r>
      <w:r w:rsidR="00962C06" w:rsidRPr="00962C06">
        <w:rPr>
          <w:color w:val="FF0000"/>
        </w:rPr>
        <w:t>[Chose one option]</w:t>
      </w:r>
      <w:r>
        <w:t xml:space="preserve"> to </w:t>
      </w:r>
      <w:r w:rsidR="00473FD1">
        <w:t>NEW CHANCES</w:t>
      </w:r>
      <w:r>
        <w:t xml:space="preserve">, a </w:t>
      </w:r>
      <w:r w:rsidR="00473FD1">
        <w:t>Swiss company</w:t>
      </w:r>
      <w:r w:rsidR="00292369">
        <w:t>, located in Switzerland</w:t>
      </w:r>
      <w:r>
        <w:t>:</w:t>
      </w:r>
    </w:p>
    <w:p w:rsidR="00F07907" w:rsidRDefault="00A600D5" w:rsidP="00F81358">
      <w:pPr>
        <w:pStyle w:val="Lijstalinea"/>
        <w:jc w:val="both"/>
      </w:pPr>
      <w:r w:rsidRPr="00A600D5">
        <w:rPr>
          <w:color w:val="FF0000"/>
        </w:rPr>
        <w:t xml:space="preserve">[Description of items </w:t>
      </w:r>
      <w:r w:rsidRPr="00E51EF8">
        <w:rPr>
          <w:noProof/>
          <w:color w:val="FF0000"/>
          <w:u w:val="thick" w:color="28B473"/>
        </w:rPr>
        <w:t>being purchased</w:t>
      </w:r>
      <w:r w:rsidRPr="00A600D5">
        <w:rPr>
          <w:color w:val="FF0000"/>
        </w:rPr>
        <w:t>]</w:t>
      </w:r>
      <w:r>
        <w:t xml:space="preserve">, to be </w:t>
      </w:r>
      <w:r w:rsidR="00344165">
        <w:t>placed in the MySPURT Marketplace</w:t>
      </w:r>
      <w:r w:rsidR="00493D08">
        <w:t>.</w:t>
      </w:r>
    </w:p>
    <w:p w:rsidR="00F07907" w:rsidRDefault="00F07907" w:rsidP="00134BA1">
      <w:pPr>
        <w:jc w:val="both"/>
      </w:pPr>
      <w:r>
        <w:t xml:space="preserve">The </w:t>
      </w:r>
      <w:r w:rsidR="00962C06">
        <w:t xml:space="preserve">Product / </w:t>
      </w:r>
      <w:r>
        <w:t>Services</w:t>
      </w:r>
      <w:r w:rsidR="006F1CC7">
        <w:t xml:space="preserve"> </w:t>
      </w:r>
      <w:r w:rsidR="006F1CC7" w:rsidRPr="00962C06">
        <w:rPr>
          <w:color w:val="FF0000"/>
        </w:rPr>
        <w:t>[Chose one option]</w:t>
      </w:r>
      <w:r w:rsidR="006F1CC7">
        <w:rPr>
          <w:color w:val="FF0000"/>
        </w:rPr>
        <w:t xml:space="preserve"> </w:t>
      </w:r>
      <w:r>
        <w:t xml:space="preserve">indicated herein shall conform to and abide by all local jurisdictional law, by </w:t>
      </w:r>
      <w:r w:rsidR="00DD0F9D">
        <w:t>SWISS</w:t>
      </w:r>
      <w:r>
        <w:t xml:space="preserve"> law, and by </w:t>
      </w:r>
      <w:r w:rsidR="00DD0F9D">
        <w:t>SWISS</w:t>
      </w:r>
      <w:r>
        <w:t xml:space="preserve"> DEPARTMENT rules, regulations, and advisories.</w:t>
      </w:r>
    </w:p>
    <w:p w:rsidR="005F186B" w:rsidRDefault="00E50A94" w:rsidP="00F07907">
      <w:pPr>
        <w:jc w:val="both"/>
        <w:rPr>
          <w:color w:val="FF0000"/>
        </w:rPr>
      </w:pPr>
      <w:r w:rsidRPr="00185A84">
        <w:rPr>
          <w:noProof/>
        </w:rPr>
        <w:t>F</w:t>
      </w:r>
      <w:r w:rsidR="00F07907" w:rsidRPr="00185A84">
        <w:rPr>
          <w:noProof/>
        </w:rPr>
        <w:t xml:space="preserve">or said </w:t>
      </w:r>
      <w:r w:rsidR="0045346B" w:rsidRPr="00185A84">
        <w:rPr>
          <w:noProof/>
        </w:rPr>
        <w:t>product/</w:t>
      </w:r>
      <w:r w:rsidR="00F07907" w:rsidRPr="00185A84">
        <w:rPr>
          <w:noProof/>
        </w:rPr>
        <w:t>services</w:t>
      </w:r>
      <w:r w:rsidR="006F1CC7" w:rsidRPr="00185A84">
        <w:rPr>
          <w:noProof/>
        </w:rPr>
        <w:t xml:space="preserve">  </w:t>
      </w:r>
      <w:r w:rsidR="006F1CC7" w:rsidRPr="00185A84">
        <w:rPr>
          <w:noProof/>
          <w:color w:val="FF0000"/>
        </w:rPr>
        <w:t>[Chose one option]</w:t>
      </w:r>
      <w:r w:rsidR="0045346B" w:rsidRPr="00185A84">
        <w:rPr>
          <w:noProof/>
        </w:rPr>
        <w:t>, including shipping costs</w:t>
      </w:r>
      <w:r w:rsidR="00F07907" w:rsidRPr="00185A84">
        <w:rPr>
          <w:noProof/>
        </w:rPr>
        <w:t xml:space="preserve">, </w:t>
      </w:r>
      <w:r w:rsidR="00DD0F9D" w:rsidRPr="00185A84">
        <w:rPr>
          <w:noProof/>
        </w:rPr>
        <w:t>NEW CHANCES</w:t>
      </w:r>
      <w:r w:rsidR="00F07907" w:rsidRPr="00185A84">
        <w:rPr>
          <w:noProof/>
        </w:rPr>
        <w:t xml:space="preserve"> must provide </w:t>
      </w:r>
      <w:r w:rsidR="00F81358" w:rsidRPr="00185A84">
        <w:rPr>
          <w:noProof/>
          <w:color w:val="FF0000"/>
        </w:rPr>
        <w:t xml:space="preserve">[NAME OF COMPANY] </w:t>
      </w:r>
      <w:r w:rsidR="003364F2" w:rsidRPr="00185A84">
        <w:rPr>
          <w:noProof/>
        </w:rPr>
        <w:t>a</w:t>
      </w:r>
      <w:r w:rsidRPr="00185A84">
        <w:rPr>
          <w:noProof/>
        </w:rPr>
        <w:t xml:space="preserve"> </w:t>
      </w:r>
      <w:r w:rsidR="00134BA1" w:rsidRPr="00185A84">
        <w:rPr>
          <w:noProof/>
        </w:rPr>
        <w:t>pre-</w:t>
      </w:r>
      <w:r w:rsidRPr="00185A84">
        <w:rPr>
          <w:noProof/>
        </w:rPr>
        <w:t>payment</w:t>
      </w:r>
      <w:r w:rsidR="00052961" w:rsidRPr="00185A84">
        <w:rPr>
          <w:noProof/>
        </w:rPr>
        <w:t xml:space="preserve"> in the form of </w:t>
      </w:r>
      <w:r w:rsidR="00052961" w:rsidRPr="00185A84">
        <w:rPr>
          <w:noProof/>
          <w:color w:val="FF0000"/>
        </w:rPr>
        <w:t>[x</w:t>
      </w:r>
      <w:r w:rsidR="0081110F">
        <w:rPr>
          <w:noProof/>
          <w:color w:val="FF0000"/>
        </w:rPr>
        <w:t>x</w:t>
      </w:r>
      <w:r w:rsidR="00052961" w:rsidRPr="00185A84">
        <w:rPr>
          <w:noProof/>
          <w:color w:val="FF0000"/>
        </w:rPr>
        <w:t>xxSPURT</w:t>
      </w:r>
      <w:r w:rsidR="00345EEC">
        <w:rPr>
          <w:noProof/>
          <w:color w:val="FF0000"/>
        </w:rPr>
        <w:t xml:space="preserve"> (AMOUNT)</w:t>
      </w:r>
      <w:r w:rsidR="00052961" w:rsidRPr="00185A84">
        <w:rPr>
          <w:noProof/>
          <w:color w:val="FF0000"/>
        </w:rPr>
        <w:t xml:space="preserve">] </w:t>
      </w:r>
      <w:r w:rsidR="00052961" w:rsidRPr="00185A84">
        <w:rPr>
          <w:noProof/>
        </w:rPr>
        <w:t xml:space="preserve">(www.myspurt.org) </w:t>
      </w:r>
      <w:r w:rsidRPr="00185A84">
        <w:rPr>
          <w:noProof/>
        </w:rPr>
        <w:t xml:space="preserve"> </w:t>
      </w:r>
      <w:r w:rsidR="00052961" w:rsidRPr="00185A84">
        <w:rPr>
          <w:noProof/>
        </w:rPr>
        <w:t xml:space="preserve">for a total value of </w:t>
      </w:r>
      <w:r w:rsidR="00D33E77">
        <w:rPr>
          <w:noProof/>
        </w:rPr>
        <w:t>TWICE</w:t>
      </w:r>
      <w:r w:rsidR="00612A21">
        <w:rPr>
          <w:noProof/>
        </w:rPr>
        <w:t xml:space="preserve"> the amount of</w:t>
      </w:r>
      <w:r w:rsidR="00052961" w:rsidRPr="00185A84">
        <w:rPr>
          <w:noProof/>
        </w:rPr>
        <w:t xml:space="preserve"> the future production of the above product/service</w:t>
      </w:r>
      <w:r w:rsidR="00962C06" w:rsidRPr="00185A84">
        <w:rPr>
          <w:noProof/>
        </w:rPr>
        <w:t>)</w:t>
      </w:r>
      <w:r w:rsidR="00052961" w:rsidRPr="00185A84">
        <w:rPr>
          <w:noProof/>
        </w:rPr>
        <w:t>.</w:t>
      </w:r>
      <w:r w:rsidR="00962C06">
        <w:t xml:space="preserve"> </w:t>
      </w:r>
      <w:r w:rsidR="005F186B" w:rsidRPr="005F186B">
        <w:t xml:space="preserve">The total amount in SPURT will be </w:t>
      </w:r>
      <w:r w:rsidR="005F186B">
        <w:rPr>
          <w:color w:val="FF0000"/>
        </w:rPr>
        <w:t>[</w:t>
      </w:r>
      <w:proofErr w:type="spellStart"/>
      <w:r w:rsidR="005F186B">
        <w:rPr>
          <w:color w:val="FF0000"/>
        </w:rPr>
        <w:t>xxxxx</w:t>
      </w:r>
      <w:r w:rsidR="00052961">
        <w:rPr>
          <w:color w:val="FF0000"/>
        </w:rPr>
        <w:t>SPU</w:t>
      </w:r>
      <w:proofErr w:type="spellEnd"/>
      <w:r w:rsidR="00345EEC">
        <w:rPr>
          <w:color w:val="FF0000"/>
        </w:rPr>
        <w:t xml:space="preserve"> </w:t>
      </w:r>
      <w:r w:rsidR="00345EEC">
        <w:rPr>
          <w:noProof/>
          <w:color w:val="FF0000"/>
        </w:rPr>
        <w:t>(AMOUNT)</w:t>
      </w:r>
      <w:r w:rsidR="00345EEC" w:rsidRPr="00185A84">
        <w:rPr>
          <w:noProof/>
          <w:color w:val="FF0000"/>
        </w:rPr>
        <w:t>]</w:t>
      </w:r>
      <w:r w:rsidR="005F186B" w:rsidRPr="0081110F">
        <w:t>.</w:t>
      </w:r>
      <w:r w:rsidR="00185A84" w:rsidRPr="0081110F">
        <w:t xml:space="preserve"> </w:t>
      </w:r>
      <w:r w:rsidR="00FA3A6F" w:rsidRPr="0081110F">
        <w:t>As support for your city 20% of this amount</w:t>
      </w:r>
      <w:r w:rsidR="00D43126">
        <w:t xml:space="preserve"> </w:t>
      </w:r>
      <w:r w:rsidR="00D43126" w:rsidRPr="00D43126">
        <w:rPr>
          <w:color w:val="FF0000"/>
        </w:rPr>
        <w:t>[</w:t>
      </w:r>
      <w:proofErr w:type="spellStart"/>
      <w:r w:rsidR="00D43126" w:rsidRPr="00D43126">
        <w:rPr>
          <w:color w:val="FF0000"/>
        </w:rPr>
        <w:t>xxxxSPU</w:t>
      </w:r>
      <w:proofErr w:type="spellEnd"/>
      <w:r w:rsidR="00345EEC">
        <w:rPr>
          <w:color w:val="FF0000"/>
        </w:rPr>
        <w:t xml:space="preserve"> </w:t>
      </w:r>
      <w:r w:rsidR="00345EEC">
        <w:rPr>
          <w:noProof/>
          <w:color w:val="FF0000"/>
        </w:rPr>
        <w:t>(AMOUNT)</w:t>
      </w:r>
      <w:r w:rsidR="00345EEC" w:rsidRPr="00185A84">
        <w:rPr>
          <w:noProof/>
          <w:color w:val="FF0000"/>
        </w:rPr>
        <w:t>]</w:t>
      </w:r>
      <w:r w:rsidR="00FA3A6F" w:rsidRPr="0081110F">
        <w:t xml:space="preserve"> will be placed in the MySPURT account</w:t>
      </w:r>
      <w:r w:rsidR="00D43126">
        <w:t xml:space="preserve"> </w:t>
      </w:r>
      <w:r w:rsidR="00D43126" w:rsidRPr="00D43126">
        <w:rPr>
          <w:color w:val="FF0000"/>
        </w:rPr>
        <w:t>[account number]</w:t>
      </w:r>
      <w:r w:rsidR="00FA3A6F" w:rsidRPr="0081110F">
        <w:t xml:space="preserve"> of your city</w:t>
      </w:r>
      <w:r w:rsidR="00D43126" w:rsidRPr="00D43126">
        <w:rPr>
          <w:color w:val="FF0000"/>
        </w:rPr>
        <w:t>[Name city]</w:t>
      </w:r>
      <w:r w:rsidR="00FA3A6F" w:rsidRPr="0081110F">
        <w:t xml:space="preserve"> and 5%</w:t>
      </w:r>
      <w:r w:rsidR="00D43126">
        <w:t xml:space="preserve"> </w:t>
      </w:r>
      <w:r w:rsidR="00D43126" w:rsidRPr="00D43126">
        <w:rPr>
          <w:color w:val="FF0000"/>
        </w:rPr>
        <w:t>[</w:t>
      </w:r>
      <w:proofErr w:type="spellStart"/>
      <w:r w:rsidR="00D43126" w:rsidRPr="00D43126">
        <w:rPr>
          <w:color w:val="FF0000"/>
        </w:rPr>
        <w:t>xxxxSPU</w:t>
      </w:r>
      <w:proofErr w:type="spellEnd"/>
      <w:r w:rsidR="00345EEC">
        <w:rPr>
          <w:color w:val="FF0000"/>
        </w:rPr>
        <w:t xml:space="preserve"> </w:t>
      </w:r>
      <w:r w:rsidR="00345EEC">
        <w:rPr>
          <w:noProof/>
          <w:color w:val="FF0000"/>
        </w:rPr>
        <w:t>(AMOUNT)</w:t>
      </w:r>
      <w:r w:rsidR="00D43126" w:rsidRPr="00D43126">
        <w:rPr>
          <w:color w:val="FF0000"/>
        </w:rPr>
        <w:t>]</w:t>
      </w:r>
      <w:r w:rsidR="00FA3A6F" w:rsidRPr="0081110F">
        <w:t xml:space="preserve"> will be placed in the MySPURT account</w:t>
      </w:r>
      <w:r w:rsidR="00D43126">
        <w:t xml:space="preserve"> </w:t>
      </w:r>
      <w:r w:rsidR="00D43126" w:rsidRPr="00D43126">
        <w:rPr>
          <w:color w:val="FF0000"/>
        </w:rPr>
        <w:t>[account number]</w:t>
      </w:r>
      <w:r w:rsidR="00D43126" w:rsidRPr="0081110F">
        <w:t xml:space="preserve"> </w:t>
      </w:r>
      <w:r w:rsidR="00D43126">
        <w:t>of</w:t>
      </w:r>
      <w:r w:rsidR="00FA3A6F" w:rsidRPr="0081110F">
        <w:t xml:space="preserve"> </w:t>
      </w:r>
      <w:r w:rsidR="00D43126" w:rsidRPr="00D43126">
        <w:rPr>
          <w:color w:val="FF0000"/>
        </w:rPr>
        <w:t>[</w:t>
      </w:r>
      <w:r w:rsidR="00FA3A6F" w:rsidRPr="00D43126">
        <w:rPr>
          <w:color w:val="FF0000"/>
        </w:rPr>
        <w:t>your country</w:t>
      </w:r>
      <w:r w:rsidR="00D43126" w:rsidRPr="00345EEC">
        <w:rPr>
          <w:color w:val="FF0000"/>
        </w:rPr>
        <w:t>]</w:t>
      </w:r>
      <w:r w:rsidR="00FA3A6F" w:rsidRPr="00345EEC">
        <w:rPr>
          <w:color w:val="FF0000"/>
        </w:rPr>
        <w:t>.</w:t>
      </w:r>
      <w:r w:rsidR="00345EEC" w:rsidRPr="00345EEC">
        <w:rPr>
          <w:color w:val="FF0000"/>
        </w:rPr>
        <w:t xml:space="preserve"> [</w:t>
      </w:r>
      <w:proofErr w:type="spellStart"/>
      <w:r w:rsidR="0081110F" w:rsidRPr="00345EEC">
        <w:rPr>
          <w:color w:val="FF0000"/>
        </w:rPr>
        <w:t>xxxxx</w:t>
      </w:r>
      <w:proofErr w:type="spellEnd"/>
      <w:r w:rsidR="0081110F" w:rsidRPr="00345EEC">
        <w:rPr>
          <w:color w:val="FF0000"/>
        </w:rPr>
        <w:t xml:space="preserve"> SPU</w:t>
      </w:r>
      <w:r w:rsidR="00345EEC">
        <w:t xml:space="preserve"> </w:t>
      </w:r>
      <w:r w:rsidR="00345EEC">
        <w:rPr>
          <w:noProof/>
          <w:color w:val="FF0000"/>
        </w:rPr>
        <w:t>(AMOUNT)</w:t>
      </w:r>
      <w:r w:rsidR="00345EEC" w:rsidRPr="00185A84">
        <w:rPr>
          <w:noProof/>
          <w:color w:val="FF0000"/>
        </w:rPr>
        <w:t>]</w:t>
      </w:r>
      <w:r w:rsidR="0081110F" w:rsidRPr="0081110F">
        <w:t xml:space="preserve"> will be placed in you</w:t>
      </w:r>
      <w:r w:rsidR="00D43126">
        <w:t>r perso</w:t>
      </w:r>
      <w:r w:rsidR="0081110F" w:rsidRPr="0081110F">
        <w:t>nal account</w:t>
      </w:r>
      <w:r w:rsidR="0081110F">
        <w:rPr>
          <w:color w:val="FF0000"/>
        </w:rPr>
        <w:t xml:space="preserve"> </w:t>
      </w:r>
      <w:r w:rsidR="0081110F" w:rsidRPr="00185A84">
        <w:rPr>
          <w:noProof/>
          <w:color w:val="FF0000"/>
        </w:rPr>
        <w:t>[</w:t>
      </w:r>
      <w:r w:rsidR="00D43126">
        <w:rPr>
          <w:noProof/>
          <w:color w:val="FF0000"/>
        </w:rPr>
        <w:t>account number</w:t>
      </w:r>
      <w:r w:rsidR="0081110F" w:rsidRPr="00185A84">
        <w:rPr>
          <w:noProof/>
          <w:color w:val="FF0000"/>
        </w:rPr>
        <w:t>]</w:t>
      </w:r>
      <w:r w:rsidR="0081110F">
        <w:rPr>
          <w:noProof/>
        </w:rPr>
        <w:t>.</w:t>
      </w:r>
    </w:p>
    <w:p w:rsidR="00052961" w:rsidRDefault="006F1CC7" w:rsidP="00F07907">
      <w:pPr>
        <w:jc w:val="both"/>
      </w:pPr>
      <w:r>
        <w:t xml:space="preserve">(The value of SPURT </w:t>
      </w:r>
      <w:r w:rsidRPr="00E51EF8">
        <w:rPr>
          <w:noProof/>
          <w:u w:val="thick" w:color="28B473"/>
        </w:rPr>
        <w:t>is set</w:t>
      </w:r>
      <w:r>
        <w:t xml:space="preserve"> in </w:t>
      </w:r>
      <w:hyperlink r:id="rId5" w:history="1">
        <w:r w:rsidR="00052961" w:rsidRPr="005978FA">
          <w:rPr>
            <w:rStyle w:val="Hyperlink"/>
          </w:rPr>
          <w:t>http://myspurt.info/about-spurt</w:t>
        </w:r>
      </w:hyperlink>
      <w:r w:rsidR="00FA3A6F">
        <w:t xml:space="preserve"> )</w:t>
      </w:r>
      <w:r w:rsidR="00345EEC">
        <w:t xml:space="preserve"> and equals </w:t>
      </w:r>
      <w:r w:rsidR="00345EEC">
        <w:rPr>
          <w:color w:val="FF0000"/>
        </w:rPr>
        <w:t>[USD amount [AMOUNT)</w:t>
      </w:r>
      <w:r w:rsidR="00345EEC" w:rsidRPr="00345EEC">
        <w:rPr>
          <w:color w:val="FF0000"/>
        </w:rPr>
        <w:t>]</w:t>
      </w:r>
    </w:p>
    <w:p w:rsidR="00345EEC" w:rsidRDefault="00345EEC" w:rsidP="00345EEC">
      <w:pPr>
        <w:widowControl w:val="0"/>
        <w:kinsoku w:val="0"/>
        <w:overflowPunct w:val="0"/>
        <w:autoSpaceDE w:val="0"/>
        <w:autoSpaceDN w:val="0"/>
        <w:adjustRightInd w:val="0"/>
        <w:spacing w:before="161" w:after="0"/>
        <w:ind w:left="100" w:right="114"/>
        <w:jc w:val="both"/>
        <w:rPr>
          <w:rFonts w:eastAsia="Times New Roman"/>
          <w:color w:val="000000"/>
          <w:lang w:eastAsia="es-PE"/>
        </w:rPr>
      </w:pPr>
      <w:r w:rsidRPr="007471BA">
        <w:rPr>
          <w:rFonts w:eastAsia="Times New Roman"/>
          <w:lang w:eastAsia="es-PE"/>
        </w:rPr>
        <w:t xml:space="preserve">This invoice shall be considered a contract to which </w:t>
      </w:r>
      <w:r w:rsidRPr="00A600D5">
        <w:rPr>
          <w:color w:val="FF0000"/>
        </w:rPr>
        <w:t>[NAME OF COMPANY]</w:t>
      </w:r>
      <w:r>
        <w:t xml:space="preserve"> </w:t>
      </w:r>
      <w:r w:rsidRPr="007471BA">
        <w:rPr>
          <w:rFonts w:eastAsia="Times New Roman"/>
          <w:lang w:eastAsia="es-PE"/>
        </w:rPr>
        <w:t xml:space="preserve"> is obligated to deliver upon receipt of the aforementioned SPURT presented by NEW CHANCES and after</w:t>
      </w:r>
      <w:r>
        <w:rPr>
          <w:rFonts w:eastAsia="Times New Roman"/>
          <w:lang w:eastAsia="es-PE"/>
        </w:rPr>
        <w:t xml:space="preserve"> </w:t>
      </w:r>
      <w:r w:rsidRPr="00A600D5">
        <w:rPr>
          <w:color w:val="FF0000"/>
        </w:rPr>
        <w:t>[NAME OF COMPANY]</w:t>
      </w:r>
      <w:r>
        <w:t xml:space="preserve"> </w:t>
      </w:r>
      <w:r w:rsidRPr="007471BA">
        <w:rPr>
          <w:rFonts w:eastAsia="Times New Roman"/>
          <w:lang w:eastAsia="es-PE"/>
        </w:rPr>
        <w:t xml:space="preserve"> </w:t>
      </w:r>
      <w:r>
        <w:rPr>
          <w:rFonts w:eastAsia="Times New Roman"/>
          <w:lang w:eastAsia="es-PE"/>
        </w:rPr>
        <w:t xml:space="preserve">could use the </w:t>
      </w:r>
      <w:r w:rsidRPr="007471BA">
        <w:rPr>
          <w:rFonts w:eastAsia="Times New Roman"/>
          <w:lang w:eastAsia="es-PE"/>
        </w:rPr>
        <w:t>SPURT</w:t>
      </w:r>
      <w:r>
        <w:rPr>
          <w:rFonts w:eastAsia="Times New Roman"/>
          <w:color w:val="FF0000"/>
          <w:lang w:eastAsia="es-PE"/>
        </w:rPr>
        <w:t xml:space="preserve"> </w:t>
      </w:r>
      <w:r w:rsidRPr="007471BA">
        <w:rPr>
          <w:rFonts w:eastAsia="Times New Roman"/>
          <w:color w:val="000000"/>
          <w:lang w:eastAsia="es-PE"/>
        </w:rPr>
        <w:t xml:space="preserve">directly as payment instruments, </w:t>
      </w:r>
      <w:r>
        <w:rPr>
          <w:rFonts w:eastAsia="Times New Roman"/>
          <w:color w:val="000000"/>
          <w:lang w:eastAsia="es-PE"/>
        </w:rPr>
        <w:t>or receive currency of choice.</w:t>
      </w:r>
    </w:p>
    <w:p w:rsidR="00345EEC" w:rsidRDefault="00345EEC" w:rsidP="00F07907">
      <w:pPr>
        <w:jc w:val="both"/>
      </w:pPr>
    </w:p>
    <w:p w:rsidR="00534558" w:rsidRDefault="00534558" w:rsidP="00F07907">
      <w:pPr>
        <w:jc w:val="both"/>
      </w:pPr>
      <w:r>
        <w:t xml:space="preserve">Upon receipt of the </w:t>
      </w:r>
      <w:r w:rsidRPr="00E51EF8">
        <w:rPr>
          <w:noProof/>
          <w:u w:val="thick" w:color="28B473"/>
        </w:rPr>
        <w:t>aforementioned SPURT</w:t>
      </w:r>
      <w:r>
        <w:t xml:space="preserve"> by </w:t>
      </w:r>
      <w:r w:rsidRPr="00A600D5">
        <w:rPr>
          <w:color w:val="FF0000"/>
        </w:rPr>
        <w:t>[NAME OF COMPANY]</w:t>
      </w:r>
      <w:r w:rsidRPr="00534558">
        <w:t xml:space="preserve">, based on the ability of </w:t>
      </w:r>
      <w:r w:rsidRPr="00A600D5">
        <w:rPr>
          <w:color w:val="FF0000"/>
        </w:rPr>
        <w:t>[NAME OF COMPANY]</w:t>
      </w:r>
      <w:r>
        <w:rPr>
          <w:color w:val="FF0000"/>
        </w:rPr>
        <w:t xml:space="preserve"> </w:t>
      </w:r>
      <w:r w:rsidRPr="00534558">
        <w:t>to provide items as stipulated herein, NEW CHANCES is authorized by</w:t>
      </w:r>
      <w:r>
        <w:rPr>
          <w:color w:val="FF0000"/>
        </w:rPr>
        <w:t xml:space="preserve"> </w:t>
      </w:r>
      <w:r w:rsidRPr="00A600D5">
        <w:rPr>
          <w:color w:val="FF0000"/>
        </w:rPr>
        <w:t>[NAME OF COMPANY]</w:t>
      </w:r>
      <w:r>
        <w:rPr>
          <w:color w:val="FF0000"/>
        </w:rPr>
        <w:t xml:space="preserve"> </w:t>
      </w:r>
      <w:r w:rsidRPr="00534558">
        <w:t>to resell the Services stipulated herein to other parties at The sole discretion of NEW CHANCES.</w:t>
      </w:r>
    </w:p>
    <w:tbl>
      <w:tblPr>
        <w:tblStyle w:val="Tabelraster"/>
        <w:tblW w:w="10881" w:type="dxa"/>
        <w:tblLook w:val="04A0"/>
      </w:tblPr>
      <w:tblGrid>
        <w:gridCol w:w="5070"/>
        <w:gridCol w:w="1984"/>
        <w:gridCol w:w="3827"/>
      </w:tblGrid>
      <w:tr w:rsidR="00E37F8F" w:rsidTr="006F692B">
        <w:tc>
          <w:tcPr>
            <w:tcW w:w="5070" w:type="dxa"/>
          </w:tcPr>
          <w:p w:rsidR="00E37F8F" w:rsidRPr="00E37F8F" w:rsidRDefault="00E37F8F" w:rsidP="00E37F8F">
            <w:r w:rsidRPr="00E37F8F">
              <w:t>Signature</w:t>
            </w:r>
            <w:r w:rsidR="006F692B">
              <w:t xml:space="preserve"> of seller of products/services</w:t>
            </w:r>
            <w:r w:rsidRPr="00E37F8F">
              <w:t>:</w:t>
            </w:r>
          </w:p>
          <w:p w:rsidR="00E37F8F" w:rsidRDefault="00E37F8F" w:rsidP="00E37F8F">
            <w:pPr>
              <w:rPr>
                <w:color w:val="FF0000"/>
              </w:rPr>
            </w:pPr>
          </w:p>
          <w:p w:rsidR="00E37F8F" w:rsidRDefault="00E37F8F" w:rsidP="00E37F8F">
            <w:pPr>
              <w:rPr>
                <w:color w:val="FF0000"/>
              </w:rPr>
            </w:pPr>
          </w:p>
          <w:p w:rsidR="00E37F8F" w:rsidRDefault="00E37F8F" w:rsidP="00E37F8F">
            <w:pPr>
              <w:rPr>
                <w:color w:val="FF0000"/>
              </w:rPr>
            </w:pPr>
          </w:p>
          <w:p w:rsidR="00E37F8F" w:rsidRDefault="00E37F8F" w:rsidP="00E37F8F">
            <w:pPr>
              <w:rPr>
                <w:color w:val="FF0000"/>
              </w:rPr>
            </w:pPr>
          </w:p>
          <w:p w:rsidR="00E37F8F" w:rsidRDefault="00E37F8F" w:rsidP="00E37F8F">
            <w:pPr>
              <w:rPr>
                <w:color w:val="FF0000"/>
              </w:rPr>
            </w:pPr>
          </w:p>
          <w:p w:rsidR="00E37F8F" w:rsidRDefault="00E37F8F" w:rsidP="00E37F8F">
            <w:pPr>
              <w:rPr>
                <w:color w:val="FF0000"/>
              </w:rPr>
            </w:pPr>
          </w:p>
          <w:p w:rsidR="00E37F8F" w:rsidRPr="00E37F8F" w:rsidRDefault="00E37F8F" w:rsidP="00E37F8F">
            <w:pPr>
              <w:rPr>
                <w:color w:val="FF0000"/>
              </w:rPr>
            </w:pPr>
            <w:r w:rsidRPr="00E37F8F">
              <w:rPr>
                <w:color w:val="FF0000"/>
              </w:rPr>
              <w:t>[Company name]</w:t>
            </w:r>
          </w:p>
          <w:p w:rsidR="00E37F8F" w:rsidRPr="00E37F8F" w:rsidRDefault="00E37F8F" w:rsidP="00E37F8F">
            <w:pPr>
              <w:rPr>
                <w:color w:val="FF0000"/>
              </w:rPr>
            </w:pPr>
            <w:r w:rsidRPr="00E37F8F">
              <w:rPr>
                <w:color w:val="FF0000"/>
              </w:rPr>
              <w:t>[Name of signatory]</w:t>
            </w:r>
            <w:r>
              <w:rPr>
                <w:color w:val="FF0000"/>
              </w:rPr>
              <w:br/>
            </w:r>
            <w:r w:rsidRPr="00E37F8F">
              <w:rPr>
                <w:color w:val="FF0000"/>
              </w:rPr>
              <w:t xml:space="preserve">[Title of signatory] </w:t>
            </w:r>
          </w:p>
          <w:p w:rsidR="00E37F8F" w:rsidRDefault="00E37F8F" w:rsidP="00E37F8F">
            <w:r>
              <w:t xml:space="preserve">Country where issuer lives: </w:t>
            </w:r>
            <w:r w:rsidRPr="00E37F8F">
              <w:rPr>
                <w:color w:val="FF0000"/>
              </w:rPr>
              <w:t>[Country]</w:t>
            </w:r>
          </w:p>
          <w:p w:rsidR="00E37F8F" w:rsidRDefault="00E37F8F" w:rsidP="00E37F8F">
            <w:r>
              <w:t xml:space="preserve">City where issuer lives: </w:t>
            </w:r>
            <w:r w:rsidRPr="00E37F8F">
              <w:rPr>
                <w:color w:val="FF0000"/>
              </w:rPr>
              <w:t>[C</w:t>
            </w:r>
            <w:r>
              <w:rPr>
                <w:color w:val="FF0000"/>
              </w:rPr>
              <w:t>ity</w:t>
            </w:r>
            <w:r w:rsidRPr="00E37F8F">
              <w:rPr>
                <w:color w:val="FF0000"/>
              </w:rPr>
              <w:t>]</w:t>
            </w:r>
          </w:p>
          <w:p w:rsidR="00E37F8F" w:rsidRDefault="00E37F8F" w:rsidP="00E37F8F">
            <w:r>
              <w:t xml:space="preserve">Passport issued in: </w:t>
            </w:r>
            <w:r w:rsidRPr="00E37F8F">
              <w:rPr>
                <w:color w:val="FF0000"/>
              </w:rPr>
              <w:t>[Country]</w:t>
            </w:r>
          </w:p>
          <w:p w:rsidR="00E37F8F" w:rsidRDefault="00E37F8F" w:rsidP="00E37F8F">
            <w:r>
              <w:t xml:space="preserve">Passport Nr: </w:t>
            </w:r>
            <w:r w:rsidRPr="00E37F8F">
              <w:rPr>
                <w:color w:val="FF0000"/>
              </w:rPr>
              <w:t>[Number]</w:t>
            </w:r>
          </w:p>
          <w:p w:rsidR="00E37F8F" w:rsidRDefault="00E37F8F" w:rsidP="00E37F8F">
            <w:r>
              <w:t xml:space="preserve">Date of Issue: </w:t>
            </w:r>
            <w:r w:rsidRPr="00E37F8F">
              <w:rPr>
                <w:color w:val="FF0000"/>
              </w:rPr>
              <w:t>[mm/</w:t>
            </w:r>
            <w:proofErr w:type="spellStart"/>
            <w:r w:rsidRPr="00E37F8F">
              <w:rPr>
                <w:color w:val="FF0000"/>
              </w:rPr>
              <w:t>dd</w:t>
            </w:r>
            <w:proofErr w:type="spellEnd"/>
            <w:r w:rsidRPr="00E37F8F">
              <w:rPr>
                <w:color w:val="FF0000"/>
              </w:rPr>
              <w:t>/</w:t>
            </w:r>
            <w:proofErr w:type="spellStart"/>
            <w:r w:rsidRPr="00E37F8F">
              <w:rPr>
                <w:color w:val="FF0000"/>
              </w:rPr>
              <w:t>yy</w:t>
            </w:r>
            <w:proofErr w:type="spellEnd"/>
            <w:r w:rsidRPr="00E37F8F">
              <w:rPr>
                <w:color w:val="FF0000"/>
              </w:rPr>
              <w:t>]</w:t>
            </w:r>
          </w:p>
        </w:tc>
        <w:tc>
          <w:tcPr>
            <w:tcW w:w="1984" w:type="dxa"/>
          </w:tcPr>
          <w:p w:rsidR="00E37F8F" w:rsidRDefault="00E37F8F" w:rsidP="00E37F8F">
            <w:pPr>
              <w:jc w:val="both"/>
            </w:pPr>
          </w:p>
          <w:p w:rsidR="00E37F8F" w:rsidRDefault="00E37F8F" w:rsidP="00E37F8F">
            <w:pPr>
              <w:jc w:val="both"/>
            </w:pPr>
          </w:p>
          <w:p w:rsidR="00E37F8F" w:rsidRDefault="00E37F8F" w:rsidP="00E37F8F">
            <w:pPr>
              <w:jc w:val="both"/>
            </w:pPr>
          </w:p>
          <w:p w:rsidR="00E37F8F" w:rsidRDefault="00E37F8F" w:rsidP="00E37F8F">
            <w:pPr>
              <w:jc w:val="both"/>
            </w:pPr>
          </w:p>
          <w:p w:rsidR="00E37F8F" w:rsidRDefault="00E37F8F" w:rsidP="00E37F8F">
            <w:pPr>
              <w:jc w:val="both"/>
            </w:pPr>
          </w:p>
          <w:p w:rsidR="00E37F8F" w:rsidRDefault="00E37F8F" w:rsidP="00E37F8F">
            <w:pPr>
              <w:jc w:val="both"/>
            </w:pPr>
          </w:p>
          <w:p w:rsidR="00E37F8F" w:rsidRDefault="00E37F8F" w:rsidP="00E37F8F">
            <w:pPr>
              <w:jc w:val="both"/>
            </w:pPr>
          </w:p>
          <w:p w:rsidR="00E37F8F" w:rsidRDefault="00E37F8F" w:rsidP="00E37F8F">
            <w:pPr>
              <w:jc w:val="both"/>
            </w:pPr>
            <w:r>
              <w:t>[corporate seal or notary]</w:t>
            </w:r>
          </w:p>
          <w:p w:rsidR="00E37F8F" w:rsidRDefault="00E37F8F" w:rsidP="00F07907">
            <w:pPr>
              <w:jc w:val="both"/>
            </w:pPr>
          </w:p>
        </w:tc>
        <w:tc>
          <w:tcPr>
            <w:tcW w:w="3827" w:type="dxa"/>
          </w:tcPr>
          <w:p w:rsidR="00E37F8F" w:rsidRDefault="00E37F8F" w:rsidP="00F07907">
            <w:pPr>
              <w:jc w:val="both"/>
            </w:pPr>
            <w:r>
              <w:t>Signature of New Chances</w:t>
            </w:r>
          </w:p>
          <w:p w:rsidR="00E37F8F" w:rsidRDefault="00E37F8F" w:rsidP="00F07907">
            <w:pPr>
              <w:jc w:val="both"/>
            </w:pPr>
            <w:r>
              <w:t>Switzerland</w:t>
            </w:r>
          </w:p>
        </w:tc>
      </w:tr>
    </w:tbl>
    <w:p w:rsidR="008968BA" w:rsidRDefault="008968BA" w:rsidP="00E37F8F">
      <w:pPr>
        <w:jc w:val="both"/>
      </w:pPr>
    </w:p>
    <w:sectPr w:rsidR="008968BA" w:rsidSect="00E37F8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A4F3835"/>
    <w:multiLevelType w:val="hybridMultilevel"/>
    <w:tmpl w:val="27506D3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/>
  <w:defaultTabStop w:val="720"/>
  <w:hyphenationZone w:val="425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MTcxNjAwsgAyjS2NTJV0lIJTi4sz8/NACoxrATi1TRQsAAAA"/>
  </w:docVars>
  <w:rsids>
    <w:rsidRoot w:val="00F07907"/>
    <w:rsid w:val="00052961"/>
    <w:rsid w:val="00091A3C"/>
    <w:rsid w:val="000B216C"/>
    <w:rsid w:val="00112D7B"/>
    <w:rsid w:val="00134BA1"/>
    <w:rsid w:val="0014179B"/>
    <w:rsid w:val="00177D7C"/>
    <w:rsid w:val="00185A84"/>
    <w:rsid w:val="001F7CFB"/>
    <w:rsid w:val="00282190"/>
    <w:rsid w:val="00292369"/>
    <w:rsid w:val="002D70DB"/>
    <w:rsid w:val="003364F2"/>
    <w:rsid w:val="00344165"/>
    <w:rsid w:val="00345EEC"/>
    <w:rsid w:val="0045346B"/>
    <w:rsid w:val="00473FD1"/>
    <w:rsid w:val="00493D08"/>
    <w:rsid w:val="004A380B"/>
    <w:rsid w:val="004A6E4D"/>
    <w:rsid w:val="004C2C74"/>
    <w:rsid w:val="00534558"/>
    <w:rsid w:val="00550635"/>
    <w:rsid w:val="00555B78"/>
    <w:rsid w:val="0058017D"/>
    <w:rsid w:val="00582CAC"/>
    <w:rsid w:val="005859C3"/>
    <w:rsid w:val="005F186B"/>
    <w:rsid w:val="00612A21"/>
    <w:rsid w:val="00612C22"/>
    <w:rsid w:val="00637E41"/>
    <w:rsid w:val="006F1CC7"/>
    <w:rsid w:val="006F692B"/>
    <w:rsid w:val="00733EBD"/>
    <w:rsid w:val="007802E2"/>
    <w:rsid w:val="0081110F"/>
    <w:rsid w:val="00815CEA"/>
    <w:rsid w:val="00842064"/>
    <w:rsid w:val="00892170"/>
    <w:rsid w:val="008968BA"/>
    <w:rsid w:val="009125D8"/>
    <w:rsid w:val="00962C06"/>
    <w:rsid w:val="00965E45"/>
    <w:rsid w:val="009752C2"/>
    <w:rsid w:val="00980D28"/>
    <w:rsid w:val="009B6754"/>
    <w:rsid w:val="009D0C30"/>
    <w:rsid w:val="009E7062"/>
    <w:rsid w:val="009F20EC"/>
    <w:rsid w:val="00A600D5"/>
    <w:rsid w:val="00AE028C"/>
    <w:rsid w:val="00B87D02"/>
    <w:rsid w:val="00BA10C1"/>
    <w:rsid w:val="00BE3A6E"/>
    <w:rsid w:val="00C7783D"/>
    <w:rsid w:val="00CB0330"/>
    <w:rsid w:val="00CE284C"/>
    <w:rsid w:val="00D33E77"/>
    <w:rsid w:val="00D43126"/>
    <w:rsid w:val="00D826B8"/>
    <w:rsid w:val="00DC3CB7"/>
    <w:rsid w:val="00DD0F9D"/>
    <w:rsid w:val="00E37F8F"/>
    <w:rsid w:val="00E50A94"/>
    <w:rsid w:val="00E51EF8"/>
    <w:rsid w:val="00E64014"/>
    <w:rsid w:val="00E77F55"/>
    <w:rsid w:val="00E8321F"/>
    <w:rsid w:val="00EF35B7"/>
    <w:rsid w:val="00F07907"/>
    <w:rsid w:val="00F2058A"/>
    <w:rsid w:val="00F37431"/>
    <w:rsid w:val="00F423DF"/>
    <w:rsid w:val="00F500B8"/>
    <w:rsid w:val="00F7033E"/>
    <w:rsid w:val="00F81358"/>
    <w:rsid w:val="00FA3A6F"/>
    <w:rsid w:val="00FB29C8"/>
    <w:rsid w:val="00FE01D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ard">
    <w:name w:val="Normal"/>
    <w:qFormat/>
    <w:rsid w:val="00B87D02"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Lijstalinea">
    <w:name w:val="List Paragraph"/>
    <w:basedOn w:val="Standaard"/>
    <w:uiPriority w:val="34"/>
    <w:qFormat/>
    <w:rsid w:val="00F07907"/>
    <w:pPr>
      <w:ind w:left="720"/>
      <w:contextualSpacing/>
    </w:pPr>
  </w:style>
  <w:style w:type="character" w:styleId="Hyperlink">
    <w:name w:val="Hyperlink"/>
    <w:basedOn w:val="Standaardalinea-lettertype"/>
    <w:uiPriority w:val="99"/>
    <w:unhideWhenUsed/>
    <w:rsid w:val="00052961"/>
    <w:rPr>
      <w:color w:val="0563C1" w:themeColor="hyperlink"/>
      <w:u w:val="single"/>
    </w:rPr>
  </w:style>
  <w:style w:type="table" w:styleId="Tabelraster">
    <w:name w:val="Table Grid"/>
    <w:basedOn w:val="Standaardtabel"/>
    <w:uiPriority w:val="39"/>
    <w:rsid w:val="00E37F8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myspurt.info/about-spur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7</Words>
  <Characters>1935</Characters>
  <Application>Microsoft Office Word</Application>
  <DocSecurity>4</DocSecurity>
  <Lines>16</Lines>
  <Paragraphs>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Got2be-Unattended-4U</Company>
  <LinksUpToDate>false</LinksUpToDate>
  <CharactersWithSpaces>22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 Spurger</dc:creator>
  <cp:lastModifiedBy>USER</cp:lastModifiedBy>
  <cp:revision>2</cp:revision>
  <cp:lastPrinted>2015-03-13T13:50:00Z</cp:lastPrinted>
  <dcterms:created xsi:type="dcterms:W3CDTF">2017-08-21T13:45:00Z</dcterms:created>
  <dcterms:modified xsi:type="dcterms:W3CDTF">2017-08-21T13:45:00Z</dcterms:modified>
</cp:coreProperties>
</file>